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059B" w:rsidRDefault="00B2059B" w:rsidP="00B2059B">
      <w:pPr>
        <w:pStyle w:val="NoSpacing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0FCA22DE" wp14:editId="58A84F93">
            <wp:extent cx="2974112" cy="458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00491" cy="46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59B" w:rsidRDefault="00B2059B" w:rsidP="00B2059B">
      <w:pPr>
        <w:pStyle w:val="NoSpacing"/>
      </w:pPr>
    </w:p>
    <w:p w:rsidR="00B2059B" w:rsidRPr="008F7646" w:rsidRDefault="00B2059B" w:rsidP="00B2059B">
      <w:pPr>
        <w:pStyle w:val="NoSpacing"/>
        <w:shd w:val="clear" w:color="auto" w:fill="BFBFBF" w:themeFill="background1" w:themeFillShade="BF"/>
        <w:jc w:val="center"/>
        <w:rPr>
          <w:b/>
        </w:rPr>
      </w:pPr>
      <w:r>
        <w:rPr>
          <w:b/>
        </w:rPr>
        <w:t>Intern Self-Reflection and Evaluation of Internship Si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682"/>
      </w:tblGrid>
      <w:tr w:rsidR="00B2059B" w:rsidRPr="009B02C9" w:rsidTr="00D77C0B">
        <w:tc>
          <w:tcPr>
            <w:tcW w:w="10800" w:type="dxa"/>
          </w:tcPr>
          <w:p w:rsidR="00B2059B" w:rsidRPr="009B02C9" w:rsidRDefault="00B2059B" w:rsidP="00D77C0B">
            <w:pPr>
              <w:pStyle w:val="NoSpacing"/>
              <w:jc w:val="center"/>
              <w:rPr>
                <w:rFonts w:cs="Times New Roman"/>
              </w:rPr>
            </w:pPr>
            <w:r w:rsidRPr="009B02C9">
              <w:rPr>
                <w:rFonts w:cs="Times New Roman"/>
              </w:rPr>
              <w:t>Career and Employment Services, University of Puget Sound</w:t>
            </w:r>
          </w:p>
        </w:tc>
      </w:tr>
      <w:tr w:rsidR="00B2059B" w:rsidRPr="009B02C9" w:rsidTr="00D77C0B">
        <w:tc>
          <w:tcPr>
            <w:tcW w:w="10800" w:type="dxa"/>
          </w:tcPr>
          <w:p w:rsidR="00B2059B" w:rsidRPr="009B02C9" w:rsidRDefault="00B2059B" w:rsidP="009B02C9">
            <w:pPr>
              <w:pStyle w:val="NoSpacing"/>
              <w:jc w:val="center"/>
              <w:rPr>
                <w:rFonts w:cs="Times New Roman"/>
              </w:rPr>
            </w:pPr>
            <w:r w:rsidRPr="009B02C9">
              <w:rPr>
                <w:rFonts w:cs="Times New Roman"/>
              </w:rPr>
              <w:t>1500 N. Warner #1081, Tacoma, WA 98416-1081 • 253.879.3161 • ces@pugetsound.edu • www.pugetsound.edu/ces</w:t>
            </w:r>
          </w:p>
        </w:tc>
      </w:tr>
    </w:tbl>
    <w:p w:rsidR="00B2059B" w:rsidRPr="00EB6634" w:rsidRDefault="00B2059B" w:rsidP="00B2059B">
      <w:pPr>
        <w:pStyle w:val="NoSpacing"/>
        <w:rPr>
          <w:sz w:val="16"/>
          <w:szCs w:val="16"/>
        </w:rPr>
      </w:pPr>
    </w:p>
    <w:p w:rsidR="00B2059B" w:rsidRDefault="00B2059B" w:rsidP="00B2059B">
      <w:pPr>
        <w:pStyle w:val="NoSpacing"/>
        <w:shd w:val="clear" w:color="auto" w:fill="BFBFBF" w:themeFill="background1" w:themeFillShade="BF"/>
        <w:jc w:val="center"/>
      </w:pPr>
      <w:r>
        <w:rPr>
          <w:b/>
        </w:rPr>
        <w:t>General Informatio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338"/>
        <w:gridCol w:w="5344"/>
      </w:tblGrid>
      <w:tr w:rsidR="00B2059B" w:rsidTr="00D77C0B">
        <w:tc>
          <w:tcPr>
            <w:tcW w:w="5400" w:type="dxa"/>
          </w:tcPr>
          <w:p w:rsidR="00B2059B" w:rsidRDefault="00B2059B" w:rsidP="00D77C0B">
            <w:pPr>
              <w:pStyle w:val="NoSpacing"/>
              <w:jc w:val="both"/>
            </w:pPr>
            <w:r>
              <w:t>Name:</w:t>
            </w:r>
          </w:p>
        </w:tc>
        <w:tc>
          <w:tcPr>
            <w:tcW w:w="5400" w:type="dxa"/>
          </w:tcPr>
          <w:p w:rsidR="00B2059B" w:rsidRDefault="00B2059B" w:rsidP="00D77C0B">
            <w:pPr>
              <w:pStyle w:val="NoSpacing"/>
              <w:jc w:val="both"/>
            </w:pPr>
            <w:r>
              <w:t>Semester/Year:</w:t>
            </w:r>
          </w:p>
        </w:tc>
      </w:tr>
      <w:tr w:rsidR="00B2059B" w:rsidTr="00D77C0B">
        <w:tc>
          <w:tcPr>
            <w:tcW w:w="5400" w:type="dxa"/>
          </w:tcPr>
          <w:p w:rsidR="00B2059B" w:rsidRDefault="00B2059B" w:rsidP="00D77C0B">
            <w:pPr>
              <w:pStyle w:val="NoSpacing"/>
              <w:jc w:val="both"/>
            </w:pPr>
            <w:r>
              <w:t>Internship site:</w:t>
            </w:r>
          </w:p>
        </w:tc>
        <w:tc>
          <w:tcPr>
            <w:tcW w:w="5400" w:type="dxa"/>
          </w:tcPr>
          <w:p w:rsidR="00B2059B" w:rsidRDefault="00B2059B" w:rsidP="00D77C0B">
            <w:pPr>
              <w:pStyle w:val="NoSpacing"/>
              <w:jc w:val="both"/>
            </w:pPr>
            <w:r>
              <w:t>Supervisor:</w:t>
            </w:r>
          </w:p>
        </w:tc>
      </w:tr>
      <w:tr w:rsidR="00B2059B" w:rsidTr="00D77C0B">
        <w:tc>
          <w:tcPr>
            <w:tcW w:w="5400" w:type="dxa"/>
          </w:tcPr>
          <w:p w:rsidR="00B2059B" w:rsidRDefault="00B2059B" w:rsidP="00D77C0B">
            <w:pPr>
              <w:pStyle w:val="NoSpacing"/>
              <w:jc w:val="both"/>
            </w:pPr>
            <w:r>
              <w:t>Position title:</w:t>
            </w:r>
          </w:p>
        </w:tc>
        <w:tc>
          <w:tcPr>
            <w:tcW w:w="5400" w:type="dxa"/>
          </w:tcPr>
          <w:p w:rsidR="00B2059B" w:rsidRDefault="00F700EB" w:rsidP="00D77C0B">
            <w:pPr>
              <w:pStyle w:val="NoSpacing"/>
              <w:jc w:val="both"/>
            </w:pPr>
            <w:r>
              <w:t>Instructor:</w:t>
            </w:r>
          </w:p>
        </w:tc>
      </w:tr>
    </w:tbl>
    <w:p w:rsidR="00220663" w:rsidRDefault="00220663" w:rsidP="00B2059B">
      <w:pPr>
        <w:pStyle w:val="NoSpacing"/>
      </w:pPr>
    </w:p>
    <w:p w:rsidR="0089371A" w:rsidRDefault="0089371A" w:rsidP="0089371A">
      <w:pPr>
        <w:pStyle w:val="NoSpacing"/>
        <w:shd w:val="clear" w:color="auto" w:fill="BFBFBF" w:themeFill="background1" w:themeFillShade="BF"/>
        <w:jc w:val="center"/>
      </w:pPr>
      <w:r>
        <w:rPr>
          <w:b/>
        </w:rPr>
        <w:t xml:space="preserve">Internship and </w:t>
      </w:r>
      <w:r w:rsidR="009B02C9">
        <w:rPr>
          <w:b/>
        </w:rPr>
        <w:t>R</w:t>
      </w:r>
      <w:r>
        <w:rPr>
          <w:b/>
        </w:rPr>
        <w:t xml:space="preserve">ole at </w:t>
      </w:r>
      <w:r w:rsidR="009B02C9">
        <w:rPr>
          <w:b/>
        </w:rPr>
        <w:t>O</w:t>
      </w:r>
      <w:r>
        <w:rPr>
          <w:b/>
        </w:rPr>
        <w:t>rganization</w:t>
      </w:r>
    </w:p>
    <w:p w:rsidR="00B2059B" w:rsidRDefault="00B2059B" w:rsidP="00B2059B">
      <w:pPr>
        <w:pStyle w:val="NoSpacing"/>
      </w:pPr>
      <w:r>
        <w:t xml:space="preserve">What role did you play at your internship site? Consider the range of tasks, duties, responsibilities, and how they relate to overall goals of the organization. </w:t>
      </w:r>
    </w:p>
    <w:p w:rsidR="00B2059B" w:rsidRDefault="00B2059B" w:rsidP="00B2059B">
      <w:pPr>
        <w:pStyle w:val="NoSpacing"/>
      </w:pPr>
    </w:p>
    <w:p w:rsidR="0089371A" w:rsidRDefault="0089371A" w:rsidP="00B2059B">
      <w:pPr>
        <w:pStyle w:val="NoSpacing"/>
      </w:pPr>
    </w:p>
    <w:p w:rsidR="00FE69D4" w:rsidRDefault="00FE69D4" w:rsidP="00B2059B">
      <w:pPr>
        <w:pStyle w:val="NoSpacing"/>
      </w:pPr>
    </w:p>
    <w:p w:rsidR="00B2059B" w:rsidRDefault="00B2059B" w:rsidP="00B2059B">
      <w:pPr>
        <w:pStyle w:val="NoSpacing"/>
      </w:pPr>
    </w:p>
    <w:p w:rsidR="0089371A" w:rsidRDefault="0089371A" w:rsidP="00B2059B">
      <w:pPr>
        <w:pStyle w:val="NoSpacing"/>
      </w:pPr>
    </w:p>
    <w:p w:rsidR="00B2059B" w:rsidRDefault="00B2059B" w:rsidP="00B2059B">
      <w:pPr>
        <w:pStyle w:val="NoSpacing"/>
      </w:pPr>
    </w:p>
    <w:p w:rsidR="00B2059B" w:rsidRDefault="00B2059B" w:rsidP="00B2059B">
      <w:pPr>
        <w:pStyle w:val="NoSpacing"/>
      </w:pPr>
    </w:p>
    <w:p w:rsidR="00B2059B" w:rsidRDefault="00B2059B" w:rsidP="00B2059B">
      <w:pPr>
        <w:pStyle w:val="NoSpacing"/>
      </w:pPr>
    </w:p>
    <w:p w:rsidR="0009163E" w:rsidRDefault="009B02C9" w:rsidP="0009163E">
      <w:pPr>
        <w:pStyle w:val="NoSpacing"/>
        <w:shd w:val="clear" w:color="auto" w:fill="BFBFBF" w:themeFill="background1" w:themeFillShade="BF"/>
        <w:jc w:val="center"/>
      </w:pPr>
      <w:r>
        <w:rPr>
          <w:b/>
        </w:rPr>
        <w:t>Reflection on Internship S</w:t>
      </w:r>
      <w:r w:rsidR="0009163E">
        <w:rPr>
          <w:b/>
        </w:rPr>
        <w:t>ite</w:t>
      </w:r>
    </w:p>
    <w:p w:rsidR="0009163E" w:rsidRDefault="0009163E" w:rsidP="0009163E">
      <w:pPr>
        <w:pStyle w:val="NoSpacing"/>
      </w:pPr>
      <w:r>
        <w:t>Please reflect on how your internship site provided professional development. Consider training, coaching, and mentoring provided by your internship supervisor and/or others in the organization.</w:t>
      </w: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  <w:r>
        <w:t>What was your most valuable learning experience at this internship site?</w:t>
      </w: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  <w:r>
        <w:t>Would you recommend this internship/organization to other students? Why or why not?</w:t>
      </w: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</w:p>
    <w:p w:rsidR="0009163E" w:rsidRDefault="0009163E" w:rsidP="0009163E">
      <w:pPr>
        <w:pStyle w:val="NoSpacing"/>
      </w:pPr>
      <w:r w:rsidRPr="005319C0">
        <w:t>Additional comments:</w:t>
      </w:r>
    </w:p>
    <w:p w:rsidR="0009163E" w:rsidRDefault="0009163E" w:rsidP="0009163E">
      <w:pPr>
        <w:pStyle w:val="NoSpacing"/>
      </w:pPr>
    </w:p>
    <w:p w:rsidR="00FE69D4" w:rsidRDefault="009B02C9" w:rsidP="00FE69D4">
      <w:pPr>
        <w:pStyle w:val="NoSpacing"/>
        <w:shd w:val="clear" w:color="auto" w:fill="BFBFBF" w:themeFill="background1" w:themeFillShade="BF"/>
        <w:jc w:val="center"/>
      </w:pPr>
      <w:r>
        <w:rPr>
          <w:b/>
        </w:rPr>
        <w:lastRenderedPageBreak/>
        <w:t>Professional D</w:t>
      </w:r>
      <w:r w:rsidR="00D77C0B">
        <w:rPr>
          <w:b/>
        </w:rPr>
        <w:t xml:space="preserve">evelopment and/or </w:t>
      </w:r>
      <w:r>
        <w:rPr>
          <w:b/>
        </w:rPr>
        <w:t>Personal G</w:t>
      </w:r>
      <w:r w:rsidR="00D77C0B">
        <w:rPr>
          <w:b/>
        </w:rPr>
        <w:t>rowth</w:t>
      </w:r>
    </w:p>
    <w:p w:rsidR="0089371A" w:rsidRDefault="0089371A" w:rsidP="0089371A">
      <w:pPr>
        <w:pStyle w:val="NoSpacing"/>
      </w:pPr>
      <w:r>
        <w:t>Please describe what you consider to be your most significant lessons learned during this internship. Please provide specific examples</w:t>
      </w:r>
      <w:r w:rsidR="00D77C0B">
        <w:t>.</w:t>
      </w:r>
    </w:p>
    <w:p w:rsidR="00641327" w:rsidRDefault="00641327" w:rsidP="00B2059B">
      <w:pPr>
        <w:pStyle w:val="NoSpacing"/>
      </w:pPr>
    </w:p>
    <w:p w:rsidR="0089371A" w:rsidRDefault="0089371A" w:rsidP="00B2059B">
      <w:pPr>
        <w:pStyle w:val="NoSpacing"/>
      </w:pPr>
    </w:p>
    <w:p w:rsidR="0089371A" w:rsidRDefault="0089371A" w:rsidP="00B2059B">
      <w:pPr>
        <w:pStyle w:val="NoSpacing"/>
      </w:pPr>
    </w:p>
    <w:p w:rsidR="00FE69D4" w:rsidRDefault="00FE69D4" w:rsidP="00B2059B">
      <w:pPr>
        <w:pStyle w:val="NoSpacing"/>
      </w:pPr>
    </w:p>
    <w:p w:rsidR="0089371A" w:rsidRDefault="0089371A" w:rsidP="00B2059B">
      <w:pPr>
        <w:pStyle w:val="NoSpacing"/>
      </w:pPr>
    </w:p>
    <w:p w:rsidR="0089371A" w:rsidRDefault="0089371A" w:rsidP="00B2059B">
      <w:pPr>
        <w:pStyle w:val="NoSpacing"/>
      </w:pPr>
    </w:p>
    <w:p w:rsidR="0089371A" w:rsidRDefault="0089371A" w:rsidP="00B2059B">
      <w:pPr>
        <w:pStyle w:val="NoSpacing"/>
      </w:pPr>
    </w:p>
    <w:p w:rsidR="0089371A" w:rsidRDefault="0089371A" w:rsidP="00B2059B">
      <w:pPr>
        <w:pStyle w:val="NoSpacing"/>
      </w:pPr>
    </w:p>
    <w:p w:rsidR="0009163E" w:rsidRDefault="0009163E" w:rsidP="00B2059B">
      <w:pPr>
        <w:pStyle w:val="NoSpacing"/>
      </w:pPr>
    </w:p>
    <w:p w:rsidR="0089371A" w:rsidRDefault="0089371A" w:rsidP="00B2059B">
      <w:pPr>
        <w:pStyle w:val="NoSpacing"/>
      </w:pPr>
      <w:r>
        <w:t>How has your internship experience influenced your thinking about future career plans?</w:t>
      </w:r>
    </w:p>
    <w:p w:rsidR="0089371A" w:rsidRDefault="0089371A" w:rsidP="00B2059B">
      <w:pPr>
        <w:pStyle w:val="NoSpacing"/>
      </w:pPr>
    </w:p>
    <w:p w:rsidR="0089371A" w:rsidRDefault="0089371A" w:rsidP="00B2059B">
      <w:pPr>
        <w:pStyle w:val="NoSpacing"/>
      </w:pPr>
    </w:p>
    <w:p w:rsidR="0009163E" w:rsidRDefault="0009163E" w:rsidP="00B2059B">
      <w:pPr>
        <w:pStyle w:val="NoSpacing"/>
      </w:pPr>
    </w:p>
    <w:p w:rsidR="0009163E" w:rsidRDefault="0009163E" w:rsidP="00B2059B">
      <w:pPr>
        <w:pStyle w:val="NoSpacing"/>
      </w:pPr>
    </w:p>
    <w:p w:rsidR="0089371A" w:rsidRDefault="0089371A" w:rsidP="00B2059B">
      <w:pPr>
        <w:pStyle w:val="NoSpacing"/>
      </w:pPr>
    </w:p>
    <w:p w:rsidR="00FE69D4" w:rsidRDefault="00FE69D4" w:rsidP="00B2059B">
      <w:pPr>
        <w:pStyle w:val="NoSpacing"/>
      </w:pPr>
    </w:p>
    <w:p w:rsidR="0089371A" w:rsidRDefault="0089371A" w:rsidP="00B2059B">
      <w:pPr>
        <w:pStyle w:val="NoSpacing"/>
      </w:pPr>
    </w:p>
    <w:p w:rsidR="00FE69D4" w:rsidRDefault="00FE69D4" w:rsidP="00B2059B">
      <w:pPr>
        <w:pStyle w:val="NoSpacing"/>
      </w:pPr>
    </w:p>
    <w:p w:rsidR="00FE69D4" w:rsidRDefault="00FE69D4" w:rsidP="00B2059B">
      <w:pPr>
        <w:pStyle w:val="NoSpacing"/>
      </w:pPr>
    </w:p>
    <w:p w:rsidR="00FE69D4" w:rsidRDefault="00FE69D4" w:rsidP="00B2059B">
      <w:pPr>
        <w:pStyle w:val="NoSpacing"/>
      </w:pPr>
    </w:p>
    <w:p w:rsidR="00115DD1" w:rsidRDefault="00115DD1" w:rsidP="00115DD1">
      <w:pPr>
        <w:pStyle w:val="NoSpacing"/>
      </w:pPr>
      <w:r>
        <w:t>What key knowledge, skills, or abilities did you develop or enhance during your internship will you apply in the future?</w:t>
      </w: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115DD1" w:rsidRDefault="00115DD1" w:rsidP="00FE69D4">
      <w:pPr>
        <w:pStyle w:val="NoSpacing"/>
      </w:pPr>
    </w:p>
    <w:p w:rsidR="005319C0" w:rsidRPr="005319C0" w:rsidRDefault="005319C0" w:rsidP="00B2059B">
      <w:pPr>
        <w:pStyle w:val="NoSpacing"/>
      </w:pPr>
    </w:p>
    <w:p w:rsidR="005319C0" w:rsidRDefault="005319C0" w:rsidP="00B2059B">
      <w:pPr>
        <w:pStyle w:val="NoSpacing"/>
      </w:pPr>
    </w:p>
    <w:p w:rsidR="005319C0" w:rsidRDefault="005319C0" w:rsidP="00B2059B">
      <w:pPr>
        <w:pStyle w:val="NoSpacing"/>
      </w:pPr>
    </w:p>
    <w:p w:rsidR="005319C0" w:rsidRPr="005319C0" w:rsidRDefault="000F1C35" w:rsidP="00373B1C">
      <w:pPr>
        <w:pStyle w:val="NoSpacing"/>
      </w:pPr>
      <w:r>
        <w:t>____________________________________________________</w:t>
      </w:r>
      <w:r w:rsidR="00373B1C">
        <w:t>____</w:t>
      </w:r>
      <w:r>
        <w:t>__________________________________________</w:t>
      </w:r>
    </w:p>
    <w:p w:rsidR="00A32BF6" w:rsidRPr="00365F5A" w:rsidRDefault="00D77C0B" w:rsidP="00B2059B">
      <w:pPr>
        <w:pStyle w:val="NoSpacing"/>
        <w:rPr>
          <w:i/>
        </w:rPr>
      </w:pPr>
      <w:r w:rsidRPr="00365F5A">
        <w:rPr>
          <w:i/>
        </w:rPr>
        <w:t xml:space="preserve">We would like to share your comments </w:t>
      </w:r>
      <w:r w:rsidR="009B02C9">
        <w:rPr>
          <w:i/>
        </w:rPr>
        <w:t>(excluding “</w:t>
      </w:r>
      <w:r w:rsidR="00223403">
        <w:rPr>
          <w:i/>
        </w:rPr>
        <w:t xml:space="preserve">professional development and/or personal growth” </w:t>
      </w:r>
      <w:r w:rsidR="009B02C9">
        <w:rPr>
          <w:i/>
        </w:rPr>
        <w:t>section)</w:t>
      </w:r>
      <w:r w:rsidRPr="00365F5A">
        <w:rPr>
          <w:i/>
        </w:rPr>
        <w:t xml:space="preserve"> with future internship seekers. </w:t>
      </w:r>
      <w:r w:rsidR="002E43CB" w:rsidRPr="00365F5A">
        <w:rPr>
          <w:i/>
        </w:rPr>
        <w:t>Please complete the following</w:t>
      </w:r>
      <w:r w:rsidR="00365F5A" w:rsidRPr="00365F5A">
        <w:rPr>
          <w:i/>
        </w:rPr>
        <w:t>:</w:t>
      </w:r>
    </w:p>
    <w:p w:rsidR="002E43CB" w:rsidRPr="00365F5A" w:rsidRDefault="002E43CB" w:rsidP="00B2059B">
      <w:pPr>
        <w:pStyle w:val="NoSpacing"/>
        <w:rPr>
          <w:i/>
        </w:rPr>
      </w:pPr>
    </w:p>
    <w:p w:rsidR="002E43CB" w:rsidRPr="00365F5A" w:rsidRDefault="00E252B3" w:rsidP="00B2059B">
      <w:pPr>
        <w:pStyle w:val="NoSpacing"/>
        <w:rPr>
          <w:i/>
        </w:rPr>
      </w:pPr>
      <w:sdt>
        <w:sdtPr>
          <w:id w:val="229887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2C9">
            <w:rPr>
              <w:rFonts w:ascii="MS Gothic" w:eastAsia="MS Gothic" w:hAnsi="MS Gothic" w:hint="eastAsia"/>
            </w:rPr>
            <w:t>☐</w:t>
          </w:r>
        </w:sdtContent>
      </w:sdt>
      <w:r w:rsidR="009B02C9">
        <w:t xml:space="preserve"> </w:t>
      </w:r>
      <w:r w:rsidR="009B02C9" w:rsidRPr="00365F5A">
        <w:rPr>
          <w:i/>
        </w:rPr>
        <w:t>Please</w:t>
      </w:r>
      <w:r w:rsidR="002E43CB" w:rsidRPr="00365F5A">
        <w:rPr>
          <w:i/>
        </w:rPr>
        <w:t xml:space="preserve"> </w:t>
      </w:r>
      <w:r w:rsidR="00373B1C">
        <w:rPr>
          <w:i/>
        </w:rPr>
        <w:t>include</w:t>
      </w:r>
      <w:r w:rsidR="002E43CB" w:rsidRPr="00365F5A">
        <w:rPr>
          <w:i/>
        </w:rPr>
        <w:t xml:space="preserve"> my name </w:t>
      </w:r>
      <w:r w:rsidR="00365F5A" w:rsidRPr="00365F5A">
        <w:rPr>
          <w:i/>
        </w:rPr>
        <w:t>intact so other students may contact me for additional information</w:t>
      </w:r>
      <w:r w:rsidR="009B02C9">
        <w:rPr>
          <w:i/>
        </w:rPr>
        <w:t>.</w:t>
      </w:r>
    </w:p>
    <w:p w:rsidR="00365F5A" w:rsidRPr="00365F5A" w:rsidRDefault="00365F5A" w:rsidP="00B2059B">
      <w:pPr>
        <w:pStyle w:val="NoSpacing"/>
        <w:rPr>
          <w:i/>
        </w:rPr>
      </w:pPr>
    </w:p>
    <w:p w:rsidR="00365F5A" w:rsidRDefault="00E252B3" w:rsidP="00B2059B">
      <w:pPr>
        <w:pStyle w:val="NoSpacing"/>
      </w:pPr>
      <w:sdt>
        <w:sdtPr>
          <w:id w:val="763964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2C9" w:rsidRPr="009B02C9">
            <w:rPr>
              <w:rFonts w:ascii="MS Gothic" w:eastAsia="MS Gothic" w:hAnsi="MS Gothic" w:hint="eastAsia"/>
            </w:rPr>
            <w:t>☐</w:t>
          </w:r>
        </w:sdtContent>
      </w:sdt>
      <w:r w:rsidR="009B02C9">
        <w:t xml:space="preserve"> </w:t>
      </w:r>
      <w:r w:rsidR="00365F5A" w:rsidRPr="00365F5A">
        <w:rPr>
          <w:i/>
        </w:rPr>
        <w:t>Please black out my name so my information is anonymous</w:t>
      </w:r>
      <w:r w:rsidR="009B02C9">
        <w:rPr>
          <w:i/>
        </w:rPr>
        <w:t>.</w:t>
      </w:r>
    </w:p>
    <w:p w:rsidR="00365F5A" w:rsidRDefault="00365F5A" w:rsidP="00B2059B">
      <w:pPr>
        <w:pStyle w:val="NoSpacing"/>
      </w:pPr>
    </w:p>
    <w:p w:rsidR="005319C0" w:rsidRPr="005319C0" w:rsidRDefault="009B02C9" w:rsidP="00B2059B">
      <w:pPr>
        <w:pStyle w:val="NoSpacing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4BB8CE" wp14:editId="58FD89C8">
                <wp:simplePos x="0" y="0"/>
                <wp:positionH relativeFrom="column">
                  <wp:posOffset>3571875</wp:posOffset>
                </wp:positionH>
                <wp:positionV relativeFrom="paragraph">
                  <wp:posOffset>1553846</wp:posOffset>
                </wp:positionV>
                <wp:extent cx="25431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9FBCDE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25pt,122.35pt" to="481.5pt,1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" strokecolor="black [3213]"/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EDFA0FE" wp14:editId="342FE5C6">
                <wp:simplePos x="0" y="0"/>
                <wp:positionH relativeFrom="column">
                  <wp:posOffset>-28575</wp:posOffset>
                </wp:positionH>
                <wp:positionV relativeFrom="paragraph">
                  <wp:posOffset>1058544</wp:posOffset>
                </wp:positionV>
                <wp:extent cx="61436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36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5B6123" id="Straight Connector 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83.35pt" to="481.5pt,8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" strokecolor="black [3213]"/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C8EAAEE" wp14:editId="784049AB">
                <wp:simplePos x="0" y="0"/>
                <wp:positionH relativeFrom="column">
                  <wp:posOffset>3352800</wp:posOffset>
                </wp:positionH>
                <wp:positionV relativeFrom="paragraph">
                  <wp:posOffset>515620</wp:posOffset>
                </wp:positionV>
                <wp:extent cx="27622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7FD568" id="Straight Connector 3" o:spid="_x0000_s1026" style="position:absolute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4pt,40.6pt" to="481.5pt,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" strokecolor="black [3213]"/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19A948" wp14:editId="2E801416">
                <wp:simplePos x="0" y="0"/>
                <wp:positionH relativeFrom="column">
                  <wp:posOffset>1019175</wp:posOffset>
                </wp:positionH>
                <wp:positionV relativeFrom="paragraph">
                  <wp:posOffset>515620</wp:posOffset>
                </wp:positionV>
                <wp:extent cx="11049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6822C3" id="Straight Connector 2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40.6pt" to="167.25pt,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" strokecolor="black [3213]"/>
            </w:pict>
          </mc:Fallback>
        </mc:AlternateContent>
      </w:r>
      <w:r w:rsidR="00291D8F" w:rsidRPr="00291D8F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B5A308" wp14:editId="6F3C3A4D">
                <wp:simplePos x="0" y="0"/>
                <wp:positionH relativeFrom="column">
                  <wp:posOffset>-114300</wp:posOffset>
                </wp:positionH>
                <wp:positionV relativeFrom="paragraph">
                  <wp:posOffset>202565</wp:posOffset>
                </wp:positionV>
                <wp:extent cx="7029450" cy="16478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1647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D8F" w:rsidRPr="00291D8F" w:rsidRDefault="00CD095D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areer and Employment Services </w:t>
                            </w:r>
                            <w:r w:rsidR="0009163E">
                              <w:rPr>
                                <w:sz w:val="18"/>
                                <w:szCs w:val="18"/>
                              </w:rPr>
                              <w:t>Office use</w:t>
                            </w:r>
                            <w:r w:rsidR="00291D8F" w:rsidRPr="00291D8F">
                              <w:rPr>
                                <w:sz w:val="18"/>
                                <w:szCs w:val="18"/>
                              </w:rPr>
                              <w:t xml:space="preserve"> only</w:t>
                            </w:r>
                          </w:p>
                          <w:p w:rsidR="00291D8F" w:rsidRDefault="00291D8F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 w:rsidRPr="00291D8F">
                              <w:rPr>
                                <w:sz w:val="18"/>
                                <w:szCs w:val="18"/>
                              </w:rPr>
                              <w:t>Date received by CES:</w:t>
                            </w:r>
                            <w:r w:rsidR="009B02C9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86DF7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86DF7">
                              <w:rPr>
                                <w:sz w:val="18"/>
                                <w:szCs w:val="18"/>
                              </w:rPr>
                              <w:tab/>
                              <w:t xml:space="preserve">by CES staff member: </w:t>
                            </w:r>
                          </w:p>
                          <w:p w:rsidR="009B02C9" w:rsidRPr="005319C0" w:rsidRDefault="009B02C9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291D8F" w:rsidRPr="005319C0" w:rsidRDefault="00291D8F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 w:rsidRPr="005319C0">
                              <w:rPr>
                                <w:sz w:val="18"/>
                                <w:szCs w:val="18"/>
                              </w:rPr>
                              <w:t>I have reviewed the intern’s self-reflection and evaluation of internship site:</w:t>
                            </w:r>
                          </w:p>
                          <w:p w:rsidR="00291D8F" w:rsidRPr="005319C0" w:rsidRDefault="00291D8F" w:rsidP="00291D8F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D8F" w:rsidRPr="005319C0" w:rsidRDefault="00291D8F" w:rsidP="00291D8F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B02C9" w:rsidRDefault="009B02C9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291D8F" w:rsidRPr="005319C0" w:rsidRDefault="009B02C9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Instructor signatur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86DF7">
                              <w:rPr>
                                <w:sz w:val="18"/>
                                <w:szCs w:val="18"/>
                              </w:rPr>
                              <w:t>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te</w:t>
                            </w:r>
                          </w:p>
                          <w:p w:rsidR="00291D8F" w:rsidRPr="00186DF7" w:rsidRDefault="00291D8F" w:rsidP="00291D8F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291D8F" w:rsidRPr="00186DF7" w:rsidRDefault="00291D8F" w:rsidP="00291D8F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291D8F" w:rsidRPr="00291D8F" w:rsidRDefault="00291D8F" w:rsidP="00291D8F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291D8F" w:rsidRDefault="00291D8F" w:rsidP="00291D8F">
                            <w:pPr>
                              <w:pStyle w:val="NoSpacing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291D8F">
                              <w:rPr>
                                <w:b/>
                                <w:sz w:val="18"/>
                                <w:szCs w:val="18"/>
                              </w:rPr>
                              <w:t>Please return to Career and Employment Services: CMB #1081</w:t>
                            </w:r>
                            <w:r w:rsidR="00186DF7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by: </w:t>
                            </w:r>
                          </w:p>
                          <w:p w:rsidR="00186DF7" w:rsidRPr="00186DF7" w:rsidRDefault="00186DF7" w:rsidP="00291D8F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9B02C9"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186DF7">
                              <w:rPr>
                                <w:sz w:val="18"/>
                                <w:szCs w:val="18"/>
                              </w:rPr>
                              <w:t>Date</w:t>
                            </w:r>
                          </w:p>
                          <w:p w:rsidR="00291D8F" w:rsidRDefault="00291D8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B5A3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15.95pt;width:553.5pt;height:1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" fillcolor="#bfbfbf [2412]">
                <v:textbox>
                  <w:txbxContent>
                    <w:p w:rsidR="00291D8F" w:rsidRPr="00291D8F" w:rsidRDefault="00CD095D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areer and Employment Services </w:t>
                      </w:r>
                      <w:r w:rsidR="0009163E">
                        <w:rPr>
                          <w:sz w:val="18"/>
                          <w:szCs w:val="18"/>
                        </w:rPr>
                        <w:t>Office use</w:t>
                      </w:r>
                      <w:r w:rsidR="00291D8F" w:rsidRPr="00291D8F">
                        <w:rPr>
                          <w:sz w:val="18"/>
                          <w:szCs w:val="18"/>
                        </w:rPr>
                        <w:t xml:space="preserve"> only</w:t>
                      </w:r>
                    </w:p>
                    <w:p w:rsidR="00291D8F" w:rsidRDefault="00291D8F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 w:rsidRPr="00291D8F">
                        <w:rPr>
                          <w:sz w:val="18"/>
                          <w:szCs w:val="18"/>
                        </w:rPr>
                        <w:t>Date received by CES:</w:t>
                      </w:r>
                      <w:r w:rsidR="009B02C9">
                        <w:rPr>
                          <w:sz w:val="18"/>
                          <w:szCs w:val="18"/>
                        </w:rPr>
                        <w:tab/>
                      </w:r>
                      <w:r w:rsidR="00186DF7">
                        <w:rPr>
                          <w:sz w:val="18"/>
                          <w:szCs w:val="18"/>
                        </w:rPr>
                        <w:tab/>
                      </w:r>
                      <w:r w:rsidR="00186DF7">
                        <w:rPr>
                          <w:sz w:val="18"/>
                          <w:szCs w:val="18"/>
                        </w:rPr>
                        <w:tab/>
                        <w:t xml:space="preserve">by CES staff member: </w:t>
                      </w:r>
                    </w:p>
                    <w:p w:rsidR="009B02C9" w:rsidRPr="005319C0" w:rsidRDefault="009B02C9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  <w:p w:rsidR="00291D8F" w:rsidRPr="005319C0" w:rsidRDefault="00291D8F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 w:rsidRPr="005319C0">
                        <w:rPr>
                          <w:sz w:val="18"/>
                          <w:szCs w:val="18"/>
                        </w:rPr>
                        <w:t>I have reviewed the intern’s self-reflection and evaluation of internship site:</w:t>
                      </w:r>
                    </w:p>
                    <w:p w:rsidR="00291D8F" w:rsidRPr="005319C0" w:rsidRDefault="00291D8F" w:rsidP="00291D8F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</w:p>
                    <w:p w:rsidR="00291D8F" w:rsidRPr="005319C0" w:rsidRDefault="00291D8F" w:rsidP="00291D8F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</w:p>
                    <w:p w:rsidR="009B02C9" w:rsidRDefault="009B02C9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  <w:p w:rsidR="00291D8F" w:rsidRPr="005319C0" w:rsidRDefault="009B02C9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Instructor signature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="00186DF7">
                        <w:rPr>
                          <w:sz w:val="18"/>
                          <w:szCs w:val="18"/>
                        </w:rPr>
                        <w:t>D</w:t>
                      </w:r>
                      <w:r>
                        <w:rPr>
                          <w:sz w:val="18"/>
                          <w:szCs w:val="18"/>
                        </w:rPr>
                        <w:t>ate</w:t>
                      </w:r>
                    </w:p>
                    <w:p w:rsidR="00291D8F" w:rsidRPr="00186DF7" w:rsidRDefault="00291D8F" w:rsidP="00291D8F">
                      <w:pPr>
                        <w:pStyle w:val="NoSpacing"/>
                        <w:rPr>
                          <w:sz w:val="8"/>
                          <w:szCs w:val="8"/>
                        </w:rPr>
                      </w:pPr>
                    </w:p>
                    <w:p w:rsidR="00291D8F" w:rsidRPr="00186DF7" w:rsidRDefault="00291D8F" w:rsidP="00291D8F">
                      <w:pPr>
                        <w:pStyle w:val="NoSpacing"/>
                        <w:rPr>
                          <w:sz w:val="8"/>
                          <w:szCs w:val="8"/>
                        </w:rPr>
                      </w:pPr>
                    </w:p>
                    <w:p w:rsidR="00291D8F" w:rsidRPr="00291D8F" w:rsidRDefault="00291D8F" w:rsidP="00291D8F">
                      <w:pPr>
                        <w:pStyle w:val="NoSpacing"/>
                        <w:rPr>
                          <w:sz w:val="8"/>
                          <w:szCs w:val="8"/>
                        </w:rPr>
                      </w:pPr>
                    </w:p>
                    <w:p w:rsidR="00291D8F" w:rsidRDefault="00291D8F" w:rsidP="00291D8F">
                      <w:pPr>
                        <w:pStyle w:val="NoSpacing"/>
                        <w:rPr>
                          <w:b/>
                          <w:sz w:val="18"/>
                          <w:szCs w:val="18"/>
                        </w:rPr>
                      </w:pPr>
                      <w:r w:rsidRPr="00291D8F">
                        <w:rPr>
                          <w:b/>
                          <w:sz w:val="18"/>
                          <w:szCs w:val="18"/>
                        </w:rPr>
                        <w:t>Please return to Career and Employment Services: CMB #1081</w:t>
                      </w:r>
                      <w:r w:rsidR="00186DF7">
                        <w:rPr>
                          <w:b/>
                          <w:sz w:val="18"/>
                          <w:szCs w:val="18"/>
                        </w:rPr>
                        <w:t xml:space="preserve"> by: </w:t>
                      </w:r>
                    </w:p>
                    <w:p w:rsidR="00186DF7" w:rsidRPr="00186DF7" w:rsidRDefault="00186DF7" w:rsidP="00291D8F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 w:rsidR="009B02C9"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 w:rsidRPr="00186DF7">
                        <w:rPr>
                          <w:sz w:val="18"/>
                          <w:szCs w:val="18"/>
                        </w:rPr>
                        <w:t>Date</w:t>
                      </w:r>
                    </w:p>
                    <w:p w:rsidR="00291D8F" w:rsidRDefault="00291D8F"/>
                  </w:txbxContent>
                </v:textbox>
              </v:shape>
            </w:pict>
          </mc:Fallback>
        </mc:AlternateContent>
      </w:r>
    </w:p>
    <w:sectPr w:rsidR="005319C0" w:rsidRPr="005319C0" w:rsidSect="005319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jEytzS0MLGwNDRX0lEKTi0uzszPAykwqgUAeDCcgCwAAAA="/>
  </w:docVars>
  <w:rsids>
    <w:rsidRoot w:val="00B2059B"/>
    <w:rsid w:val="0009163E"/>
    <w:rsid w:val="000F1C35"/>
    <w:rsid w:val="00115DD1"/>
    <w:rsid w:val="00186DF7"/>
    <w:rsid w:val="00220663"/>
    <w:rsid w:val="00223403"/>
    <w:rsid w:val="00232EE8"/>
    <w:rsid w:val="00291D8F"/>
    <w:rsid w:val="002E43CB"/>
    <w:rsid w:val="00365F5A"/>
    <w:rsid w:val="00373B1C"/>
    <w:rsid w:val="005319C0"/>
    <w:rsid w:val="00641327"/>
    <w:rsid w:val="0089371A"/>
    <w:rsid w:val="009672FC"/>
    <w:rsid w:val="009B02C9"/>
    <w:rsid w:val="00A32BF6"/>
    <w:rsid w:val="00AD6DAF"/>
    <w:rsid w:val="00B2059B"/>
    <w:rsid w:val="00CD095D"/>
    <w:rsid w:val="00D77C0B"/>
    <w:rsid w:val="00DB60C6"/>
    <w:rsid w:val="00E252B3"/>
    <w:rsid w:val="00F700EB"/>
    <w:rsid w:val="00FE6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D2A56C-97A4-47B4-B3AB-EB70BBA0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5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2059B"/>
    <w:pPr>
      <w:spacing w:after="0" w:line="240" w:lineRule="auto"/>
    </w:pPr>
  </w:style>
  <w:style w:type="table" w:styleId="TableGrid">
    <w:name w:val="Table Grid"/>
    <w:basedOn w:val="TableNormal"/>
    <w:uiPriority w:val="59"/>
    <w:rsid w:val="00B20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5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5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42819-EADC-4A8C-AE00-6B50630A2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hentges</dc:creator>
  <cp:lastModifiedBy>Kris L Hay</cp:lastModifiedBy>
  <cp:revision>2</cp:revision>
  <cp:lastPrinted>2012-01-31T18:36:00Z</cp:lastPrinted>
  <dcterms:created xsi:type="dcterms:W3CDTF">2017-03-07T21:13:00Z</dcterms:created>
  <dcterms:modified xsi:type="dcterms:W3CDTF">2017-03-07T21:13:00Z</dcterms:modified>
</cp:coreProperties>
</file>